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hahahhahahhahah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hahhahahha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2001f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hahahhahahhahah</dc:title>
  <dc:creator/>
  <dcterms:created xsi:type="dcterms:W3CDTF">2017-06-12T14:28:54Z</dcterms:created>
  <dcterms:modified xsi:type="dcterms:W3CDTF">2017-06-12T14:28:54Z</dcterms:modified>
</cp:coreProperties>
</file>